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7d9f5d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7d9f5d8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5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izugD7b+kNqG0i9dFPJXj0kiiXPCzAxhz6axF/9Q9Asasazfl44Xv9+g9d3cbzXZWPJR7Kt8D47PZ4AiHyvsEDKETyBE8l00vMsPqgfphEZx3w66U0k/VoaFs/KE9iNKj9Ot9yfMaVnrnXM6OYiLkc4xJPrD6Iiq/3+bqFgyZOhMctXkfHEh4dp54tH0ybCdSXXWYbn1JW+7qM6ZC1XkxEkAsG3MZXrqCpFZqT3+K5f6No2gHX9ROECXZvaAdc9G+FkEfTa/9DxgdjqNzPD6G0q5gBx32+dGzuEMQSLuZHT+Vsz7zw57gMHic8mB/8eGD1xXyzk9qb+2j+OkBM/frifIBp4rj/zfkgVhWDuThfzbA8mR/m1wwz4fV+fvz1efcNMI5VQ8Z2g8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 Mark, thank you for your kind comments. Feel free to show off the</w:t>
      </w:r>
      <w:r>
        <w:t xml:space="preserve"> </w:t>
      </w:r>
      <w:r>
        <w:t xml:space="preserve">twitter bootstrap integratio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7d9f5d8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5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7d9f5d8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7d9f5d8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7d9f5d8</dc:title>
  <dc:creator/>
  <cp:keywords/>
  <dcterms:created xsi:type="dcterms:W3CDTF">2026-05-04T21:15:13Z</dcterms:created>
  <dcterms:modified xsi:type="dcterms:W3CDTF">2026-05-04T21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